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ickness absence - the percentage of working days lost due to sickness 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xcess winter deaths ind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363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363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relativ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absolut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people in employ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3F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615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moking status at time of deliv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6F6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.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8:02Z</dcterms:created>
  <dcterms:modified xsi:type="dcterms:W3CDTF">2022-12-05T11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